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000005" w14:textId="4F97E28A" w:rsidR="00543F62" w:rsidRDefault="00F5619A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30F79C72" w14:textId="0635DFF2" w:rsidR="00913231" w:rsidRDefault="00913231">
      <w:pPr>
        <w:widowControl w:val="0"/>
        <w:spacing w:before="283" w:line="240" w:lineRule="auto"/>
        <w:ind w:left="151" w:right="146"/>
        <w:jc w:val="center"/>
        <w:rPr>
          <w:b/>
          <w:sz w:val="28"/>
          <w:szCs w:val="28"/>
        </w:rPr>
      </w:pPr>
      <w:r w:rsidRPr="00913231">
        <w:rPr>
          <w:b/>
          <w:sz w:val="28"/>
          <w:szCs w:val="28"/>
        </w:rPr>
        <w:t xml:space="preserve">Myš Logitech Signature M650 nabízí víc možností a funkcí </w:t>
      </w:r>
      <w:r w:rsidR="005A52EA">
        <w:rPr>
          <w:b/>
          <w:sz w:val="28"/>
          <w:szCs w:val="28"/>
        </w:rPr>
        <w:t xml:space="preserve">           </w:t>
      </w:r>
      <w:r w:rsidRPr="00913231">
        <w:rPr>
          <w:b/>
          <w:sz w:val="28"/>
          <w:szCs w:val="28"/>
        </w:rPr>
        <w:t>také levák</w:t>
      </w:r>
      <w:r w:rsidR="005A52EA">
        <w:rPr>
          <w:b/>
          <w:sz w:val="28"/>
          <w:szCs w:val="28"/>
        </w:rPr>
        <w:t>ům</w:t>
      </w:r>
    </w:p>
    <w:p w14:paraId="00000008" w14:textId="253BE38B" w:rsidR="00543F62" w:rsidRDefault="00913231">
      <w:pPr>
        <w:widowControl w:val="0"/>
        <w:spacing w:before="283" w:line="240" w:lineRule="auto"/>
        <w:ind w:left="151" w:right="146"/>
        <w:jc w:val="center"/>
        <w:rPr>
          <w:sz w:val="24"/>
          <w:szCs w:val="24"/>
        </w:rPr>
      </w:pPr>
      <w:r w:rsidRPr="00913231">
        <w:rPr>
          <w:sz w:val="24"/>
          <w:szCs w:val="24"/>
        </w:rPr>
        <w:t>Vyberte si svoji velikost a pracujte pohodlně po celý den s rolovacím kolečkem SmartWheel</w:t>
      </w:r>
    </w:p>
    <w:p w14:paraId="05952244" w14:textId="77777777" w:rsidR="00913231" w:rsidRDefault="00913231">
      <w:pPr>
        <w:widowControl w:val="0"/>
        <w:spacing w:before="283" w:line="240" w:lineRule="auto"/>
        <w:ind w:left="151" w:right="146"/>
        <w:jc w:val="center"/>
        <w:rPr>
          <w:sz w:val="21"/>
          <w:szCs w:val="21"/>
        </w:rPr>
      </w:pPr>
    </w:p>
    <w:p w14:paraId="42A3E189" w14:textId="19154123" w:rsidR="00913231" w:rsidRPr="00913231" w:rsidRDefault="000C6D3F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0C6D3F">
        <w:rPr>
          <w:b/>
          <w:bCs/>
          <w:sz w:val="20"/>
          <w:szCs w:val="20"/>
          <w:highlight w:val="white"/>
        </w:rPr>
        <w:t xml:space="preserve">Praha </w:t>
      </w:r>
      <w:r w:rsidR="00913231">
        <w:rPr>
          <w:b/>
          <w:bCs/>
          <w:sz w:val="20"/>
          <w:szCs w:val="20"/>
          <w:highlight w:val="white"/>
        </w:rPr>
        <w:t>11. ledna</w:t>
      </w:r>
      <w:r w:rsidRPr="000C6D3F">
        <w:rPr>
          <w:b/>
          <w:bCs/>
          <w:sz w:val="20"/>
          <w:szCs w:val="20"/>
          <w:highlight w:val="white"/>
        </w:rPr>
        <w:t xml:space="preserve"> </w:t>
      </w:r>
      <w:r w:rsidR="0068170B" w:rsidRPr="000C6D3F">
        <w:rPr>
          <w:b/>
          <w:sz w:val="20"/>
          <w:szCs w:val="20"/>
        </w:rPr>
        <w:t>202</w:t>
      </w:r>
      <w:r w:rsidR="00156C23">
        <w:rPr>
          <w:b/>
          <w:sz w:val="20"/>
          <w:szCs w:val="20"/>
        </w:rPr>
        <w:t>2</w:t>
      </w:r>
      <w:r w:rsidR="0068170B" w:rsidRPr="000C6D3F">
        <w:rPr>
          <w:b/>
          <w:sz w:val="20"/>
          <w:szCs w:val="20"/>
        </w:rPr>
        <w:t xml:space="preserve"> –</w:t>
      </w:r>
      <w:r w:rsidR="0068170B" w:rsidRPr="000C6D3F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 xml:space="preserve">Společnost Logitech </w:t>
      </w:r>
      <w:r w:rsidR="005A52EA">
        <w:rPr>
          <w:sz w:val="20"/>
          <w:szCs w:val="20"/>
        </w:rPr>
        <w:t>přichází s</w:t>
      </w:r>
      <w:r w:rsidR="005A52EA" w:rsidRPr="00913231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>novou bezdrátovou myš</w:t>
      </w:r>
      <w:r w:rsidR="005A52EA">
        <w:rPr>
          <w:sz w:val="20"/>
          <w:szCs w:val="20"/>
        </w:rPr>
        <w:t>í</w:t>
      </w:r>
      <w:r w:rsidR="00913231" w:rsidRPr="00913231">
        <w:rPr>
          <w:sz w:val="20"/>
          <w:szCs w:val="20"/>
        </w:rPr>
        <w:t xml:space="preserve"> Signature M650. Díky dvěma různým velikostem </w:t>
      </w:r>
      <w:r w:rsidR="00BC778A">
        <w:rPr>
          <w:sz w:val="20"/>
          <w:szCs w:val="20"/>
        </w:rPr>
        <w:t xml:space="preserve">(S/M a L) </w:t>
      </w:r>
      <w:r w:rsidR="00913231" w:rsidRPr="00913231">
        <w:rPr>
          <w:sz w:val="20"/>
          <w:szCs w:val="20"/>
        </w:rPr>
        <w:t xml:space="preserve">a </w:t>
      </w:r>
      <w:r w:rsidR="009079CF">
        <w:rPr>
          <w:sz w:val="20"/>
          <w:szCs w:val="20"/>
        </w:rPr>
        <w:t>verzi pro</w:t>
      </w:r>
      <w:r w:rsidR="00913231" w:rsidRPr="00913231">
        <w:rPr>
          <w:sz w:val="20"/>
          <w:szCs w:val="20"/>
        </w:rPr>
        <w:t xml:space="preserve"> leváky nabízí lepší pracovní podmínky mnohem větší skupině lidí než jiné modely. Mezi její přednosti patří také rolovací kolečko SmartWheel, téměř neslyšná tlačítka s nastavitelnými funkcemi a praktický design. Tato myš se stane skvělým doplňkem každé</w:t>
      </w:r>
      <w:r w:rsidR="007416E7">
        <w:rPr>
          <w:sz w:val="20"/>
          <w:szCs w:val="20"/>
        </w:rPr>
        <w:t xml:space="preserve">ho počítače </w:t>
      </w:r>
      <w:r w:rsidR="00913231" w:rsidRPr="00913231">
        <w:rPr>
          <w:sz w:val="20"/>
          <w:szCs w:val="20"/>
        </w:rPr>
        <w:t xml:space="preserve">a práce s ní bude rychlejší a příjemnější než kdykoli předtím. Myš Signature M650 bude v České republice </w:t>
      </w:r>
      <w:r w:rsidR="00D70041">
        <w:rPr>
          <w:sz w:val="20"/>
          <w:szCs w:val="20"/>
        </w:rPr>
        <w:t xml:space="preserve">dostupná </w:t>
      </w:r>
      <w:r w:rsidR="00913231" w:rsidRPr="00D70041">
        <w:rPr>
          <w:sz w:val="20"/>
          <w:szCs w:val="20"/>
        </w:rPr>
        <w:t>od ledna 2022</w:t>
      </w:r>
      <w:r w:rsidR="00913231" w:rsidRPr="00913231">
        <w:rPr>
          <w:sz w:val="20"/>
          <w:szCs w:val="20"/>
        </w:rPr>
        <w:t xml:space="preserve"> u </w:t>
      </w:r>
      <w:r w:rsidR="007416E7">
        <w:rPr>
          <w:sz w:val="20"/>
          <w:szCs w:val="20"/>
        </w:rPr>
        <w:t>prodejců</w:t>
      </w:r>
      <w:r w:rsidR="007416E7" w:rsidRPr="00913231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 xml:space="preserve">(Alza.cz, CZC.cz, </w:t>
      </w:r>
      <w:r w:rsidR="00D70041">
        <w:rPr>
          <w:sz w:val="20"/>
          <w:szCs w:val="20"/>
        </w:rPr>
        <w:t xml:space="preserve">HP Tronic, TS Bohemia a Electroworld) za doporučenou maloobchodní cenu 1 099 Kč. </w:t>
      </w:r>
    </w:p>
    <w:p w14:paraId="24101DB6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195099E6" w14:textId="2FFFAE65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„Na světě je více než miliarda pracovníků</w:t>
      </w:r>
      <w:r w:rsidR="007416E7">
        <w:rPr>
          <w:sz w:val="20"/>
          <w:szCs w:val="20"/>
        </w:rPr>
        <w:t>, kteří pracují v kanceláři,</w:t>
      </w:r>
      <w:r w:rsidRPr="00913231">
        <w:rPr>
          <w:sz w:val="20"/>
          <w:szCs w:val="20"/>
        </w:rPr>
        <w:t xml:space="preserve"> a přibližně polovina z nich nepoužívá myš nebo má jen základní či kabelovou myš s omezenými funkcemi,“ řekl Art O’Gnimh, viceprezident společnosti Logitech pro oblast mainstreamového businessu, kreativity a produktivity. „Signature M650 nabízí to nejlepší z charakteristických vlastností a funkcí myší Logitech pro vyšší produktivitu a usnadnění celodenní práce.“ </w:t>
      </w:r>
    </w:p>
    <w:p w14:paraId="442CCAAC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567F238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Při práci na dokumentu nebo procházení webových stránek je skvělým pomocníkem kolečko SmartWheel, které umožňuje podle okamžité potřeby přesné posouvání po jednotlivých řádcích nebo bleskurychlé listování. Myš Signature M650 a její větší varianta Signature M650 L jsou vybaveny technologií SilentTouch, která ve srovnání s myší Logitech M185 snižuje hlučnost tlačítek o 90 %, takže klikání neruší kolegy při práci v kanceláři ani účastníky videohovoru při práci na dálku. Bezproblémové bezdrátové připojení s velkým dosahem je možné přes Bluetooth® Low Energy nebo USB přijímač Logi Bolt. Baterie vydrží při běžném provozu až dva roky, takže si s napájením myši nemusíte dělat vůbec žádné starosti.</w:t>
      </w:r>
    </w:p>
    <w:p w14:paraId="7FC3F7A0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1BFFB88D" w14:textId="4B6A817F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Myš Signature M650 se vyrábí ve dvou velikostech smetan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>, grafit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 xml:space="preserve"> nebo růž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 xml:space="preserve"> barv</w:t>
      </w:r>
      <w:r w:rsidR="007D7B62">
        <w:rPr>
          <w:sz w:val="20"/>
          <w:szCs w:val="20"/>
        </w:rPr>
        <w:t>y</w:t>
      </w:r>
      <w:r w:rsidRPr="00913231">
        <w:rPr>
          <w:sz w:val="20"/>
          <w:szCs w:val="20"/>
        </w:rPr>
        <w:t xml:space="preserve"> a svým tvarem je vhodná i pro leváky. Měkká opěrná plocha pro palec a gumové boční strany umožňují pohodlnou práci po dlouhé hodiny. Funkce tlačítek se dají snadno měnit pomocí aplikace Logitech Options+. Myš funguje s operačními systémy Windows, macOS, Linux, Chrome OS, ipadOS a Android. </w:t>
      </w:r>
    </w:p>
    <w:p w14:paraId="3C57C3C7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DFE78DF" w14:textId="6FA954DA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Udržitelný design zohledňuje environmentální a sociální dopady výroby od okamžiku získání surovin až po ukončení životnosti produktu. Společnosti Logitech navrhuje svoje výrobky tak, aby dobře sloužily uživatelům a zároveň měly minimální negativní dopad na životní prostředí. Proto je část plastových dílů myši Signature M650 vyrobena z recyklovaného plastu (PCR) – 64 % u grafitové, 26 % u smetanové a 26 % u růžové verze. Program společnosti Logitech pro využívání PCR dokládá její závazek konstruovat produkty s ohledem na udržitelnost a zajišťuje, že plast</w:t>
      </w:r>
      <w:r w:rsidR="007D7B62">
        <w:rPr>
          <w:sz w:val="20"/>
          <w:szCs w:val="20"/>
        </w:rPr>
        <w:t>ům</w:t>
      </w:r>
      <w:r w:rsidRPr="00913231">
        <w:rPr>
          <w:sz w:val="20"/>
          <w:szCs w:val="20"/>
        </w:rPr>
        <w:t xml:space="preserve"> z vyřazené spotřební elektroniky </w:t>
      </w:r>
      <w:r w:rsidR="007D7B62">
        <w:rPr>
          <w:sz w:val="20"/>
          <w:szCs w:val="20"/>
        </w:rPr>
        <w:t>vdechne nov</w:t>
      </w:r>
      <w:r w:rsidRPr="00913231">
        <w:rPr>
          <w:sz w:val="20"/>
          <w:szCs w:val="20"/>
        </w:rPr>
        <w:t>ý život. Výsledkem nynější snahy o rozšiřování tohoto závazku je, že přibližně polovina myší a klávesnic v nejširším portfoliu společnosti Logitech obsahuje určitý podíl PCR a že nově uváděné výrobky budou používat PCR všude, kde to bude možné.</w:t>
      </w:r>
    </w:p>
    <w:p w14:paraId="00000015" w14:textId="766FB2BD" w:rsidR="00543F62" w:rsidRPr="000C6D3F" w:rsidRDefault="00543F62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0000017" w14:textId="094F157A" w:rsidR="00543F62" w:rsidRPr="000C6D3F" w:rsidRDefault="0068170B" w:rsidP="000C6D3F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  <w:highlight w:val="yellow"/>
        </w:rPr>
      </w:pPr>
      <w:r w:rsidRPr="000C6D3F">
        <w:rPr>
          <w:sz w:val="20"/>
          <w:szCs w:val="20"/>
        </w:rPr>
        <w:t xml:space="preserve">Pro získání dalších informací o </w:t>
      </w:r>
      <w:r w:rsidR="00913231">
        <w:rPr>
          <w:sz w:val="20"/>
          <w:szCs w:val="20"/>
        </w:rPr>
        <w:t xml:space="preserve">bezdrátové myši Logitech Signature </w:t>
      </w:r>
      <w:r w:rsidR="007D7B62">
        <w:rPr>
          <w:sz w:val="20"/>
          <w:szCs w:val="20"/>
        </w:rPr>
        <w:t xml:space="preserve">navštivte </w:t>
      </w:r>
      <w:r w:rsidRPr="000C6D3F">
        <w:rPr>
          <w:sz w:val="20"/>
          <w:szCs w:val="20"/>
        </w:rPr>
        <w:t xml:space="preserve">stránky </w:t>
      </w:r>
      <w:hyperlink r:id="rId5" w:history="1">
        <w:r w:rsidRPr="00913231">
          <w:rPr>
            <w:rStyle w:val="Hypertextovodkaz"/>
            <w:sz w:val="20"/>
            <w:szCs w:val="20"/>
          </w:rPr>
          <w:t>Logitech.com</w:t>
        </w:r>
      </w:hyperlink>
      <w:r w:rsidRPr="000C6D3F">
        <w:rPr>
          <w:sz w:val="20"/>
          <w:szCs w:val="20"/>
        </w:rPr>
        <w:t>,</w:t>
      </w:r>
      <w:r w:rsidR="006F13C0" w:rsidRPr="000C6D3F">
        <w:rPr>
          <w:sz w:val="20"/>
          <w:szCs w:val="20"/>
        </w:rPr>
        <w:t xml:space="preserve"> náš</w:t>
      </w:r>
      <w:r w:rsidRPr="000C6D3F">
        <w:rPr>
          <w:sz w:val="20"/>
          <w:szCs w:val="20"/>
        </w:rPr>
        <w:t xml:space="preserve"> </w:t>
      </w:r>
      <w:hyperlink r:id="rId6">
        <w:r w:rsidRPr="000C6D3F">
          <w:rPr>
            <w:color w:val="1155CC"/>
            <w:sz w:val="20"/>
            <w:szCs w:val="20"/>
            <w:u w:val="single"/>
          </w:rPr>
          <w:t>blog</w:t>
        </w:r>
      </w:hyperlink>
      <w:r w:rsidRPr="000C6D3F">
        <w:rPr>
          <w:sz w:val="20"/>
          <w:szCs w:val="20"/>
        </w:rPr>
        <w:t xml:space="preserve"> nebo se s námi spojte na sociálních sítích </w:t>
      </w:r>
      <w:hyperlink r:id="rId7">
        <w:r w:rsidRPr="000C6D3F">
          <w:rPr>
            <w:color w:val="1155CC"/>
            <w:sz w:val="20"/>
            <w:szCs w:val="20"/>
            <w:u w:val="single"/>
          </w:rPr>
          <w:t>LinkedIn</w:t>
        </w:r>
      </w:hyperlink>
      <w:r w:rsidRPr="000C6D3F">
        <w:rPr>
          <w:color w:val="2F3132"/>
          <w:sz w:val="20"/>
          <w:szCs w:val="20"/>
        </w:rPr>
        <w:t xml:space="preserve">, </w:t>
      </w:r>
      <w:hyperlink r:id="rId8">
        <w:r w:rsidRPr="000C6D3F">
          <w:rPr>
            <w:color w:val="1155CC"/>
            <w:sz w:val="20"/>
            <w:szCs w:val="20"/>
            <w:u w:val="single"/>
          </w:rPr>
          <w:t>Facebook</w:t>
        </w:r>
      </w:hyperlink>
      <w:r w:rsidRPr="000C6D3F">
        <w:rPr>
          <w:color w:val="2F3132"/>
          <w:sz w:val="20"/>
          <w:szCs w:val="20"/>
        </w:rPr>
        <w:t xml:space="preserve"> a </w:t>
      </w:r>
      <w:hyperlink r:id="rId9">
        <w:r w:rsidRPr="000C6D3F">
          <w:rPr>
            <w:color w:val="1155CC"/>
            <w:sz w:val="20"/>
            <w:szCs w:val="20"/>
            <w:u w:val="single"/>
          </w:rPr>
          <w:t>Twitter</w:t>
        </w:r>
      </w:hyperlink>
      <w:r w:rsidRPr="000C6D3F">
        <w:rPr>
          <w:color w:val="2F3132"/>
          <w:sz w:val="20"/>
          <w:szCs w:val="20"/>
        </w:rPr>
        <w:t>.</w:t>
      </w:r>
    </w:p>
    <w:p w14:paraId="00000018" w14:textId="77777777" w:rsidR="00543F62" w:rsidRPr="000C6D3F" w:rsidRDefault="0068170B">
      <w:pPr>
        <w:widowControl w:val="0"/>
        <w:spacing w:before="242"/>
        <w:jc w:val="center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17696254" w14:textId="40EDF5E6" w:rsidR="00F26EE4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762DF12B" w14:textId="77777777" w:rsidR="00F26EE4" w:rsidRPr="00F26EE4" w:rsidRDefault="00F26EE4" w:rsidP="00F26E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společnosti Logitech</w:t>
      </w:r>
    </w:p>
    <w:p w14:paraId="5B8A0005" w14:textId="77777777" w:rsidR="00F26EE4" w:rsidRDefault="00F26EE4" w:rsidP="00F26EE4">
      <w:pPr>
        <w:spacing w:before="120" w:line="240" w:lineRule="auto"/>
        <w:jc w:val="both"/>
      </w:pPr>
      <w:r w:rsidRPr="00F26EE4">
        <w:rPr>
          <w:sz w:val="20"/>
          <w:szCs w:val="20"/>
        </w:rPr>
        <w:t xml:space="preserve">Logitech navrhuje a vytváří produkty, jež zaujímají místo v každodenní interakci lidí s digitálními technologiemi. Před více než 35 lety začala společnost Logitech propojovat lidi pomocí počítačů a nyní její produkty lidi spojují také prostřednictvím hudby, počítačových her, videa. Mezi značky společnosti Logitech patří </w:t>
      </w:r>
      <w:hyperlink r:id="rId10" w:history="1">
        <w:r w:rsidRPr="00F26EE4">
          <w:rPr>
            <w:rStyle w:val="Hypertextovodkaz"/>
            <w:sz w:val="20"/>
            <w:szCs w:val="20"/>
          </w:rPr>
          <w:t>Logitech</w:t>
        </w:r>
      </w:hyperlink>
      <w:r w:rsidRPr="00F26EE4">
        <w:rPr>
          <w:sz w:val="20"/>
          <w:szCs w:val="20"/>
        </w:rPr>
        <w:t xml:space="preserve">, </w:t>
      </w:r>
      <w:hyperlink r:id="rId11" w:history="1">
        <w:r w:rsidRPr="00F26EE4">
          <w:rPr>
            <w:rStyle w:val="Hypertextovodkaz"/>
            <w:sz w:val="20"/>
            <w:szCs w:val="20"/>
          </w:rPr>
          <w:t>Logitech G</w:t>
        </w:r>
      </w:hyperlink>
      <w:r w:rsidRPr="00F26EE4">
        <w:rPr>
          <w:sz w:val="20"/>
          <w:szCs w:val="20"/>
        </w:rPr>
        <w:t xml:space="preserve">, </w:t>
      </w:r>
      <w:hyperlink r:id="rId12" w:history="1">
        <w:r w:rsidRPr="00F26EE4">
          <w:rPr>
            <w:rStyle w:val="Hypertextovodkaz"/>
            <w:sz w:val="20"/>
            <w:szCs w:val="20"/>
          </w:rPr>
          <w:t>Astro Gaming</w:t>
        </w:r>
      </w:hyperlink>
      <w:r w:rsidRPr="00F26EE4">
        <w:rPr>
          <w:rStyle w:val="Hypertextovodkaz"/>
          <w:sz w:val="20"/>
          <w:szCs w:val="20"/>
        </w:rPr>
        <w:t>,</w:t>
      </w:r>
      <w:r w:rsidRPr="00F26EE4">
        <w:rPr>
          <w:sz w:val="20"/>
          <w:szCs w:val="20"/>
        </w:rPr>
        <w:t xml:space="preserve">  </w:t>
      </w:r>
      <w:hyperlink r:id="rId13" w:history="1">
        <w:r w:rsidRPr="00F26EE4">
          <w:rPr>
            <w:rStyle w:val="Hypertextovodkaz"/>
            <w:sz w:val="20"/>
            <w:szCs w:val="20"/>
          </w:rPr>
          <w:t>Ultimate Ears</w:t>
        </w:r>
      </w:hyperlink>
      <w:r w:rsidRPr="00F26EE4">
        <w:rPr>
          <w:sz w:val="20"/>
          <w:szCs w:val="20"/>
        </w:rPr>
        <w:t xml:space="preserve">, </w:t>
      </w:r>
      <w:hyperlink r:id="rId14" w:history="1">
        <w:r w:rsidRPr="00F26EE4">
          <w:rPr>
            <w:rStyle w:val="Hypertextovodkaz"/>
            <w:sz w:val="20"/>
            <w:szCs w:val="20"/>
          </w:rPr>
          <w:t>Jaybird</w:t>
        </w:r>
      </w:hyperlink>
      <w:r w:rsidRPr="00F26EE4">
        <w:rPr>
          <w:sz w:val="20"/>
          <w:szCs w:val="20"/>
        </w:rPr>
        <w:t xml:space="preserve"> a </w:t>
      </w:r>
      <w:hyperlink r:id="rId15" w:history="1">
        <w:r w:rsidRPr="00F26EE4">
          <w:rPr>
            <w:rStyle w:val="Hypertextovodkaz"/>
            <w:sz w:val="20"/>
            <w:szCs w:val="20"/>
          </w:rPr>
          <w:t>Blue Microphones</w:t>
        </w:r>
      </w:hyperlink>
      <w:r w:rsidRPr="00F26EE4">
        <w:rPr>
          <w:sz w:val="20"/>
          <w:szCs w:val="20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6" w:history="1">
        <w:r w:rsidRPr="00F26EE4">
          <w:rPr>
            <w:rStyle w:val="Hypertextovodkaz"/>
            <w:sz w:val="20"/>
            <w:szCs w:val="20"/>
          </w:rPr>
          <w:t>www.logitech.com</w:t>
        </w:r>
      </w:hyperlink>
      <w:r w:rsidRPr="00F26EE4">
        <w:rPr>
          <w:sz w:val="20"/>
          <w:szCs w:val="20"/>
        </w:rPr>
        <w:t xml:space="preserve">, </w:t>
      </w:r>
      <w:hyperlink r:id="rId17" w:tgtFrame="_blank" w:history="1">
        <w:r w:rsidRPr="00F26EE4">
          <w:rPr>
            <w:rStyle w:val="Hypertextovodkaz"/>
            <w:sz w:val="20"/>
            <w:szCs w:val="20"/>
          </w:rPr>
          <w:t>firemním blogu</w:t>
        </w:r>
      </w:hyperlink>
      <w:r w:rsidRPr="00F26EE4">
        <w:rPr>
          <w:sz w:val="20"/>
          <w:szCs w:val="20"/>
        </w:rPr>
        <w:t xml:space="preserve">, </w:t>
      </w:r>
      <w:hyperlink r:id="rId18" w:history="1">
        <w:r w:rsidRPr="00F26EE4">
          <w:rPr>
            <w:rStyle w:val="Hypertextovodkaz"/>
            <w:sz w:val="20"/>
            <w:szCs w:val="20"/>
          </w:rPr>
          <w:t>Facebooku</w:t>
        </w:r>
      </w:hyperlink>
      <w:r w:rsidRPr="00F26EE4">
        <w:rPr>
          <w:sz w:val="20"/>
          <w:szCs w:val="20"/>
        </w:rPr>
        <w:t> nebo na Twitteru s hashtagem </w:t>
      </w:r>
      <w:hyperlink r:id="rId19" w:tgtFrame="_blank" w:history="1">
        <w:r w:rsidRPr="00F26EE4">
          <w:rPr>
            <w:rStyle w:val="Hypertextovodkaz"/>
            <w:sz w:val="20"/>
            <w:szCs w:val="20"/>
          </w:rPr>
          <w:t>@Logitech</w:t>
        </w:r>
      </w:hyperlink>
      <w:r>
        <w:t>.</w:t>
      </w:r>
    </w:p>
    <w:p w14:paraId="582FB454" w14:textId="77777777" w:rsidR="00F26EE4" w:rsidRDefault="00F26EE4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r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20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 w:rsidRPr="000C646B"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3FF5A0A" w14:textId="77777777" w:rsidR="00F26EE4" w:rsidRPr="00BA7751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42E6ED3D" w14:textId="77777777" w:rsidR="000C6D3F" w:rsidRDefault="000C6D3F" w:rsidP="000C6D3F">
      <w:pPr>
        <w:rPr>
          <w:rFonts w:ascii="Poppins" w:eastAsia="Poppins" w:hAnsi="Poppins" w:cs="Poppins"/>
        </w:rPr>
      </w:pPr>
    </w:p>
    <w:p w14:paraId="00000019" w14:textId="77777777" w:rsidR="00543F62" w:rsidRDefault="00543F62">
      <w:pPr>
        <w:widowControl w:val="0"/>
        <w:spacing w:before="53"/>
        <w:ind w:left="3" w:right="10" w:firstLine="12"/>
        <w:rPr>
          <w:sz w:val="21"/>
          <w:szCs w:val="21"/>
        </w:rPr>
      </w:pPr>
    </w:p>
    <w:sectPr w:rsidR="00543F62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rAUAG6yJJywAAAA="/>
  </w:docVars>
  <w:rsids>
    <w:rsidRoot w:val="00543F62"/>
    <w:rsid w:val="000B2D1D"/>
    <w:rsid w:val="000C6D3F"/>
    <w:rsid w:val="000E3237"/>
    <w:rsid w:val="000E6312"/>
    <w:rsid w:val="00103390"/>
    <w:rsid w:val="0012478F"/>
    <w:rsid w:val="00156C23"/>
    <w:rsid w:val="002B357C"/>
    <w:rsid w:val="002D27AC"/>
    <w:rsid w:val="00331F54"/>
    <w:rsid w:val="003824AA"/>
    <w:rsid w:val="003C7721"/>
    <w:rsid w:val="003E6DDF"/>
    <w:rsid w:val="004002C3"/>
    <w:rsid w:val="00414464"/>
    <w:rsid w:val="0043183F"/>
    <w:rsid w:val="00525406"/>
    <w:rsid w:val="00543F62"/>
    <w:rsid w:val="00562E68"/>
    <w:rsid w:val="00583A6B"/>
    <w:rsid w:val="005A52EA"/>
    <w:rsid w:val="006020FD"/>
    <w:rsid w:val="0068170B"/>
    <w:rsid w:val="006D40EB"/>
    <w:rsid w:val="006E3D70"/>
    <w:rsid w:val="006F13C0"/>
    <w:rsid w:val="007416E7"/>
    <w:rsid w:val="007A6CF2"/>
    <w:rsid w:val="007A784D"/>
    <w:rsid w:val="007D7B62"/>
    <w:rsid w:val="00810E77"/>
    <w:rsid w:val="008A5AF5"/>
    <w:rsid w:val="008C16C1"/>
    <w:rsid w:val="009079CF"/>
    <w:rsid w:val="00913231"/>
    <w:rsid w:val="0097412A"/>
    <w:rsid w:val="009B4CFA"/>
    <w:rsid w:val="009C2DDD"/>
    <w:rsid w:val="00AE3348"/>
    <w:rsid w:val="00AE61D7"/>
    <w:rsid w:val="00B358F9"/>
    <w:rsid w:val="00B44C62"/>
    <w:rsid w:val="00B958C5"/>
    <w:rsid w:val="00BC778A"/>
    <w:rsid w:val="00C14666"/>
    <w:rsid w:val="00C14DD3"/>
    <w:rsid w:val="00D23D5E"/>
    <w:rsid w:val="00D70041"/>
    <w:rsid w:val="00E6511D"/>
    <w:rsid w:val="00EB673C"/>
    <w:rsid w:val="00EB695B"/>
    <w:rsid w:val="00EB78BF"/>
    <w:rsid w:val="00ED5256"/>
    <w:rsid w:val="00F26EE4"/>
    <w:rsid w:val="00F5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logitech" TargetMode="External"/><Relationship Id="rId13" Type="http://schemas.openxmlformats.org/officeDocument/2006/relationships/hyperlink" Target="https://www.ultimateears.com/en-us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linkedin.com/company/logitech" TargetMode="External"/><Relationship Id="rId12" Type="http://schemas.openxmlformats.org/officeDocument/2006/relationships/hyperlink" Target="https://www.astrogaming.com/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blog.logitech.com/" TargetMode="External"/><Relationship Id="rId11" Type="http://schemas.openxmlformats.org/officeDocument/2006/relationships/hyperlink" Target="https://www.logitechg.com/cs-cz" TargetMode="External"/><Relationship Id="rId5" Type="http://schemas.openxmlformats.org/officeDocument/2006/relationships/hyperlink" Target="https://www.logitech.com/cs-cz" TargetMode="External"/><Relationship Id="rId15" Type="http://schemas.openxmlformats.org/officeDocument/2006/relationships/hyperlink" Target="https://www.bluedesigns.com/" TargetMode="External"/><Relationship Id="rId10" Type="http://schemas.openxmlformats.org/officeDocument/2006/relationships/hyperlink" Target="https://www.logitech.com/cs-cz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logitech" TargetMode="External"/><Relationship Id="rId14" Type="http://schemas.openxmlformats.org/officeDocument/2006/relationships/hyperlink" Target="https://jaybirdsport.com/en-roe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820</Words>
  <Characters>4843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12</cp:revision>
  <cp:lastPrinted>2021-09-22T06:47:00Z</cp:lastPrinted>
  <dcterms:created xsi:type="dcterms:W3CDTF">2022-01-06T08:30:00Z</dcterms:created>
  <dcterms:modified xsi:type="dcterms:W3CDTF">2022-01-11T09:54:00Z</dcterms:modified>
</cp:coreProperties>
</file>